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77777777" w:rsidR="007406E2" w:rsidRDefault="005731DD">
      <w:pPr>
        <w:spacing w:after="60" w:line="240" w:lineRule="auto"/>
        <w:ind w:hanging="187"/>
        <w:jc w:val="center"/>
        <w:rPr>
          <w:rFonts w:ascii="Times New Roman" w:eastAsia="Times New Roman" w:hAnsi="Times New Roman" w:cs="Times New Roman"/>
          <w:b/>
          <w:sz w:val="48"/>
          <w:szCs w:val="48"/>
        </w:rPr>
      </w:pPr>
      <w:r>
        <w:rPr>
          <w:rFonts w:ascii="Arial" w:eastAsia="Arial" w:hAnsi="Arial" w:cs="Arial"/>
          <w:b/>
          <w:i/>
          <w:color w:val="000000"/>
          <w:sz w:val="32"/>
          <w:szCs w:val="32"/>
        </w:rPr>
        <w:t>YSHMRT</w:t>
      </w:r>
    </w:p>
    <w:p w14:paraId="00000002" w14:textId="744EC2D4" w:rsidR="007406E2" w:rsidRDefault="00AF7F1A">
      <w:pPr>
        <w:spacing w:after="60" w:line="240" w:lineRule="auto"/>
        <w:ind w:hanging="187"/>
        <w:jc w:val="center"/>
        <w:rPr>
          <w:rFonts w:ascii="Times New Roman" w:eastAsia="Times New Roman" w:hAnsi="Times New Roman" w:cs="Times New Roman"/>
          <w:b/>
          <w:sz w:val="48"/>
          <w:szCs w:val="48"/>
        </w:rPr>
      </w:pPr>
      <w:r>
        <w:rPr>
          <w:rFonts w:ascii="Arial" w:eastAsia="Arial" w:hAnsi="Arial" w:cs="Arial"/>
          <w:b/>
          <w:i/>
          <w:color w:val="000000"/>
          <w:sz w:val="32"/>
          <w:szCs w:val="32"/>
        </w:rPr>
        <w:t>Meeting Minutes</w:t>
      </w:r>
      <w:bookmarkStart w:id="0" w:name="_GoBack"/>
      <w:bookmarkEnd w:id="0"/>
    </w:p>
    <w:p w14:paraId="00000003" w14:textId="2BAF733E" w:rsidR="007406E2" w:rsidRDefault="00226042">
      <w:pPr>
        <w:spacing w:after="0" w:line="240" w:lineRule="auto"/>
        <w:ind w:hanging="187"/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ay</w:t>
      </w:r>
      <w:r w:rsidR="005731D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2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0</w:t>
      </w:r>
      <w:r w:rsidR="005731DD">
        <w:rPr>
          <w:rFonts w:ascii="Times New Roman" w:eastAsia="Times New Roman" w:hAnsi="Times New Roman" w:cs="Times New Roman"/>
          <w:color w:val="000000"/>
          <w:sz w:val="24"/>
          <w:szCs w:val="24"/>
        </w:rPr>
        <w:t>, 2019</w:t>
      </w:r>
    </w:p>
    <w:p w14:paraId="00000004" w14:textId="77777777" w:rsidR="007406E2" w:rsidRDefault="005731DD">
      <w:pPr>
        <w:spacing w:after="480" w:line="240" w:lineRule="auto"/>
        <w:ind w:hanging="187"/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1400</w:t>
      </w:r>
    </w:p>
    <w:p w14:paraId="00000005" w14:textId="77777777" w:rsidR="007406E2" w:rsidRDefault="005731DD">
      <w:pPr>
        <w:spacing w:after="200" w:line="240" w:lineRule="auto"/>
        <w:ind w:hanging="18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ype of Meeting: YSHMRT Operations Group</w:t>
      </w:r>
    </w:p>
    <w:p w14:paraId="00000006" w14:textId="77777777" w:rsidR="007406E2" w:rsidRDefault="005731DD">
      <w:pPr>
        <w:spacing w:after="200" w:line="240" w:lineRule="auto"/>
        <w:ind w:hanging="18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eeting Facilitator: Yuba City Fire Department, Justin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evorss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14:paraId="00000007" w14:textId="1665519D" w:rsidR="007406E2" w:rsidRDefault="005731DD">
      <w:pPr>
        <w:numPr>
          <w:ilvl w:val="0"/>
          <w:numId w:val="1"/>
        </w:numPr>
        <w:spacing w:before="240" w:after="20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all to order</w:t>
      </w:r>
      <w:r w:rsidR="006B45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6B4590" w:rsidRPr="006B4590">
        <w:rPr>
          <w:rFonts w:ascii="Times New Roman" w:eastAsia="Times New Roman" w:hAnsi="Times New Roman" w:cs="Times New Roman"/>
          <w:color w:val="FF0000"/>
          <w:sz w:val="24"/>
          <w:szCs w:val="24"/>
        </w:rPr>
        <w:t>1400</w:t>
      </w:r>
      <w:r w:rsidR="00960FB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14:paraId="00000008" w14:textId="527FF655" w:rsidR="007406E2" w:rsidRDefault="005731DD">
      <w:pPr>
        <w:numPr>
          <w:ilvl w:val="0"/>
          <w:numId w:val="1"/>
        </w:numPr>
        <w:spacing w:before="240" w:after="20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Roll Call</w:t>
      </w:r>
    </w:p>
    <w:p w14:paraId="1219FC83" w14:textId="0708F092" w:rsidR="00960FB5" w:rsidRPr="00960FB5" w:rsidRDefault="00960FB5" w:rsidP="00960FB5">
      <w:pPr>
        <w:spacing w:before="240" w:after="200" w:line="240" w:lineRule="auto"/>
        <w:ind w:left="720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>Randy, Kyle, Matt, Gary, Jeff, Steve, Gary</w:t>
      </w:r>
    </w:p>
    <w:p w14:paraId="0000000A" w14:textId="7D01CDBA" w:rsidR="007406E2" w:rsidRDefault="005731DD">
      <w:pPr>
        <w:numPr>
          <w:ilvl w:val="0"/>
          <w:numId w:val="1"/>
        </w:numPr>
        <w:spacing w:before="240" w:after="20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pproval of last meeting minutes </w:t>
      </w:r>
    </w:p>
    <w:p w14:paraId="0000000C" w14:textId="73C3A809" w:rsidR="007406E2" w:rsidRPr="00960FB5" w:rsidRDefault="00960FB5" w:rsidP="00960FB5">
      <w:pPr>
        <w:spacing w:before="240" w:after="200" w:line="240" w:lineRule="auto"/>
        <w:ind w:left="720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It was </w:t>
      </w:r>
      <w:proofErr w:type="spellStart"/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>dicussed</w:t>
      </w:r>
      <w:proofErr w:type="spellEnd"/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and the decision was made </w:t>
      </w:r>
      <w:r w:rsidR="009E508E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that </w:t>
      </w: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>approval was not necessary for minutes.</w:t>
      </w:r>
    </w:p>
    <w:p w14:paraId="0000000D" w14:textId="77777777" w:rsidR="007406E2" w:rsidRDefault="005731DD">
      <w:pPr>
        <w:spacing w:before="240" w:after="200" w:line="240" w:lineRule="auto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ld Business</w:t>
      </w:r>
    </w:p>
    <w:p w14:paraId="62508697" w14:textId="77777777" w:rsidR="00960FB5" w:rsidRDefault="005731DD">
      <w:pPr>
        <w:numPr>
          <w:ilvl w:val="0"/>
          <w:numId w:val="2"/>
        </w:numPr>
        <w:spacing w:after="20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PS manual: </w:t>
      </w:r>
    </w:p>
    <w:p w14:paraId="0000000E" w14:textId="0471F716" w:rsidR="007406E2" w:rsidRPr="00960FB5" w:rsidRDefault="00960FB5" w:rsidP="00960FB5">
      <w:pPr>
        <w:spacing w:after="200" w:line="240" w:lineRule="auto"/>
        <w:ind w:left="720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Kyle will send out to the </w:t>
      </w:r>
      <w:proofErr w:type="spellStart"/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>particpants</w:t>
      </w:r>
      <w:proofErr w:type="spellEnd"/>
      <w:r w:rsidR="009E508E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for updates</w:t>
      </w:r>
      <w:r w:rsidR="00BD4880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0000000F" w14:textId="0692947D" w:rsidR="007406E2" w:rsidRDefault="005731DD">
      <w:pPr>
        <w:numPr>
          <w:ilvl w:val="0"/>
          <w:numId w:val="2"/>
        </w:numPr>
        <w:spacing w:after="20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bookmarkStart w:id="1" w:name="_gjdgxs" w:colFirst="0" w:colLast="0"/>
      <w:bookmarkEnd w:id="1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all out procedures:  </w:t>
      </w:r>
    </w:p>
    <w:p w14:paraId="0DFD15A3" w14:textId="5F176A87" w:rsidR="00960FB5" w:rsidRPr="00960FB5" w:rsidRDefault="00960FB5" w:rsidP="00960FB5">
      <w:pPr>
        <w:spacing w:after="200" w:line="240" w:lineRule="auto"/>
        <w:ind w:left="720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Still working on Code red.  The WHATS APP appears to be working between Ops team members.  </w:t>
      </w:r>
    </w:p>
    <w:p w14:paraId="00000010" w14:textId="70B265A3" w:rsidR="007406E2" w:rsidRDefault="005731DD">
      <w:pPr>
        <w:numPr>
          <w:ilvl w:val="0"/>
          <w:numId w:val="2"/>
        </w:numPr>
        <w:spacing w:after="20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raining, CE, schedule</w:t>
      </w:r>
    </w:p>
    <w:p w14:paraId="06F21B33" w14:textId="0E681BD2" w:rsidR="00960FB5" w:rsidRPr="00960FB5" w:rsidRDefault="00960FB5" w:rsidP="00960FB5">
      <w:pPr>
        <w:spacing w:after="200" w:line="240" w:lineRule="auto"/>
        <w:ind w:left="720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Training will be May 22. </w:t>
      </w:r>
    </w:p>
    <w:p w14:paraId="00000012" w14:textId="4AFFF36C" w:rsidR="007406E2" w:rsidRDefault="005731DD">
      <w:pPr>
        <w:numPr>
          <w:ilvl w:val="0"/>
          <w:numId w:val="2"/>
        </w:numPr>
        <w:spacing w:after="20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Equipment condition and needs</w:t>
      </w:r>
    </w:p>
    <w:p w14:paraId="582A4F8C" w14:textId="71AFA5E0" w:rsidR="00960FB5" w:rsidRPr="00960FB5" w:rsidRDefault="00960FB5" w:rsidP="00960FB5">
      <w:pPr>
        <w:spacing w:after="200" w:line="240" w:lineRule="auto"/>
        <w:ind w:left="360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960FB5">
        <w:rPr>
          <w:rFonts w:ascii="Times New Roman" w:eastAsia="Times New Roman" w:hAnsi="Times New Roman" w:cs="Times New Roman"/>
          <w:color w:val="FF0000"/>
          <w:sz w:val="24"/>
          <w:szCs w:val="24"/>
        </w:rPr>
        <w:t>No report</w:t>
      </w:r>
    </w:p>
    <w:p w14:paraId="00000015" w14:textId="77777777" w:rsidR="007406E2" w:rsidRDefault="005731DD">
      <w:pPr>
        <w:spacing w:after="20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New business</w:t>
      </w:r>
    </w:p>
    <w:p w14:paraId="00000019" w14:textId="63C7B342" w:rsidR="007406E2" w:rsidRDefault="00687A3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20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EAC list</w:t>
      </w:r>
    </w:p>
    <w:p w14:paraId="7F34E4B0" w14:textId="4B4FD6FE" w:rsidR="00960FB5" w:rsidRDefault="00960FB5" w:rsidP="00960FB5">
      <w:pPr>
        <w:pBdr>
          <w:top w:val="nil"/>
          <w:left w:val="nil"/>
          <w:bottom w:val="nil"/>
          <w:right w:val="nil"/>
          <w:between w:val="nil"/>
        </w:pBdr>
        <w:spacing w:after="200" w:line="240" w:lineRule="auto"/>
        <w:ind w:left="720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960FB5">
        <w:rPr>
          <w:rFonts w:ascii="Times New Roman" w:eastAsia="Times New Roman" w:hAnsi="Times New Roman" w:cs="Times New Roman"/>
          <w:color w:val="FF0000"/>
          <w:sz w:val="24"/>
          <w:szCs w:val="24"/>
        </w:rPr>
        <w:t>Gary compiled</w:t>
      </w: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a </w:t>
      </w:r>
      <w:proofErr w:type="spellStart"/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>lits</w:t>
      </w:r>
      <w:proofErr w:type="spellEnd"/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of the top 250 </w:t>
      </w:r>
      <w:proofErr w:type="spellStart"/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>hazourdous</w:t>
      </w:r>
      <w:proofErr w:type="spellEnd"/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material </w:t>
      </w:r>
      <w:proofErr w:type="spellStart"/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>buisnesses</w:t>
      </w:r>
      <w:proofErr w:type="spellEnd"/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in the two counties.  Please review the document and add or take away as needed. </w:t>
      </w:r>
    </w:p>
    <w:p w14:paraId="109DCCB9" w14:textId="7C96F1FC" w:rsidR="00BD4880" w:rsidRDefault="00960FB5" w:rsidP="00BD4880">
      <w:pPr>
        <w:pBdr>
          <w:top w:val="nil"/>
          <w:left w:val="nil"/>
          <w:bottom w:val="nil"/>
          <w:right w:val="nil"/>
          <w:between w:val="nil"/>
        </w:pBdr>
        <w:spacing w:after="200" w:line="240" w:lineRule="auto"/>
        <w:ind w:left="720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The </w:t>
      </w:r>
      <w:r w:rsidR="00994E52">
        <w:rPr>
          <w:rFonts w:ascii="Times New Roman" w:eastAsia="Times New Roman" w:hAnsi="Times New Roman" w:cs="Times New Roman"/>
          <w:color w:val="FF0000"/>
          <w:sz w:val="24"/>
          <w:szCs w:val="24"/>
        </w:rPr>
        <w:t>meeting location for the June</w:t>
      </w:r>
      <w:r w:rsidR="00ED5730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17</w:t>
      </w:r>
      <w:r w:rsidR="00ED5730" w:rsidRPr="00ED5730">
        <w:rPr>
          <w:rFonts w:ascii="Times New Roman" w:eastAsia="Times New Roman" w:hAnsi="Times New Roman" w:cs="Times New Roman"/>
          <w:color w:val="FF0000"/>
          <w:sz w:val="24"/>
          <w:szCs w:val="24"/>
          <w:vertAlign w:val="superscript"/>
        </w:rPr>
        <w:t>th</w:t>
      </w:r>
      <w:r w:rsidR="00ED5730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</w:t>
      </w:r>
      <w:r w:rsidR="00994E52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meeting was discussed and was decided to move it to the Yuba County Government Building </w:t>
      </w:r>
      <w:r w:rsidR="00BD4880">
        <w:rPr>
          <w:rFonts w:ascii="Times New Roman" w:eastAsia="Times New Roman" w:hAnsi="Times New Roman" w:cs="Times New Roman"/>
          <w:color w:val="FF0000"/>
          <w:sz w:val="24"/>
          <w:szCs w:val="24"/>
        </w:rPr>
        <w:t>915 8</w:t>
      </w:r>
      <w:r w:rsidR="00BD4880" w:rsidRPr="00BD4880">
        <w:rPr>
          <w:rFonts w:ascii="Times New Roman" w:eastAsia="Times New Roman" w:hAnsi="Times New Roman" w:cs="Times New Roman"/>
          <w:color w:val="FF0000"/>
          <w:sz w:val="24"/>
          <w:szCs w:val="24"/>
          <w:vertAlign w:val="superscript"/>
        </w:rPr>
        <w:t>th</w:t>
      </w:r>
      <w:r w:rsidR="00BD4880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street Marysville Ca, 95901.  </w:t>
      </w:r>
    </w:p>
    <w:p w14:paraId="52B6090B" w14:textId="0A2F7281" w:rsidR="00BD4880" w:rsidRPr="00BD4880" w:rsidRDefault="005731DD" w:rsidP="00BD4880">
      <w:pPr>
        <w:pBdr>
          <w:top w:val="nil"/>
          <w:left w:val="nil"/>
          <w:bottom w:val="nil"/>
          <w:right w:val="nil"/>
          <w:between w:val="nil"/>
        </w:pBdr>
        <w:spacing w:after="200" w:line="240" w:lineRule="auto"/>
        <w:ind w:left="720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djournmen</w:t>
      </w:r>
      <w:r w:rsidR="00BD488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 </w:t>
      </w:r>
      <w:r w:rsidR="00BD4880" w:rsidRPr="00BD4880">
        <w:rPr>
          <w:rFonts w:ascii="Times New Roman" w:eastAsia="Times New Roman" w:hAnsi="Times New Roman" w:cs="Times New Roman"/>
          <w:color w:val="FF0000"/>
          <w:sz w:val="24"/>
          <w:szCs w:val="24"/>
        </w:rPr>
        <w:t>1435</w:t>
      </w:r>
    </w:p>
    <w:sectPr w:rsidR="00BD4880" w:rsidRPr="00BD4880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57E3858"/>
    <w:multiLevelType w:val="multilevel"/>
    <w:tmpl w:val="85C20E5A"/>
    <w:lvl w:ilvl="0">
      <w:start w:val="6"/>
      <w:numFmt w:val="upperRoman"/>
      <w:lvlText w:val="%1."/>
      <w:lvlJc w:val="righ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">
    <w:nsid w:val="404F6277"/>
    <w:multiLevelType w:val="multilevel"/>
    <w:tmpl w:val="7B4A4BB8"/>
    <w:lvl w:ilvl="0">
      <w:start w:val="6"/>
      <w:numFmt w:val="upperRoman"/>
      <w:lvlText w:val="%1."/>
      <w:lvlJc w:val="righ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>
    <w:nsid w:val="544F3264"/>
    <w:multiLevelType w:val="multilevel"/>
    <w:tmpl w:val="E904C7E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>
    <w:nsid w:val="77E72480"/>
    <w:multiLevelType w:val="multilevel"/>
    <w:tmpl w:val="1A163DC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fullPage" w:percent="75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2NjA2MDQ1MDMBQiUdpeDU4uLM/DyQAsNaAD/VmXUsAAAA"/>
  </w:docVars>
  <w:rsids>
    <w:rsidRoot w:val="007406E2"/>
    <w:rsid w:val="00226042"/>
    <w:rsid w:val="00254FA8"/>
    <w:rsid w:val="002A0701"/>
    <w:rsid w:val="005731DD"/>
    <w:rsid w:val="00687A30"/>
    <w:rsid w:val="006B4590"/>
    <w:rsid w:val="007406E2"/>
    <w:rsid w:val="00960FB5"/>
    <w:rsid w:val="00994E52"/>
    <w:rsid w:val="009E508E"/>
    <w:rsid w:val="00AF7F1A"/>
    <w:rsid w:val="00BD4880"/>
    <w:rsid w:val="00C01F56"/>
    <w:rsid w:val="00ED5730"/>
    <w:rsid w:val="00EF52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90B56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960FB5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960FB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6</Words>
  <Characters>83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unty of Yuba</Company>
  <LinksUpToDate>false</LinksUpToDate>
  <CharactersWithSpaces>9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yle Heggstrom</dc:creator>
  <cp:lastModifiedBy>Pickell, Clark</cp:lastModifiedBy>
  <cp:revision>2</cp:revision>
  <dcterms:created xsi:type="dcterms:W3CDTF">2019-05-24T16:22:00Z</dcterms:created>
  <dcterms:modified xsi:type="dcterms:W3CDTF">2019-05-24T16:22:00Z</dcterms:modified>
</cp:coreProperties>
</file>